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DDF11B" w14:textId="0D25DA03" w:rsidR="00D33BA7" w:rsidRDefault="00D33BA7">
      <w:pPr>
        <w:pStyle w:val="FirstParagraph"/>
        <w:ind w:left="480"/>
      </w:pPr>
      <w:bookmarkStart w:id="0" w:name="_GoBack"/>
      <w:bookmarkEnd w:id="0"/>
    </w:p>
    <w:sectPr w:rsidR="00D33BA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4217D1" w14:textId="77777777" w:rsidR="00BF141E" w:rsidRDefault="00BF141E">
      <w:pPr>
        <w:spacing w:after="0"/>
      </w:pPr>
      <w:r>
        <w:separator/>
      </w:r>
    </w:p>
  </w:endnote>
  <w:endnote w:type="continuationSeparator" w:id="0">
    <w:p w14:paraId="06DBA5DD" w14:textId="77777777" w:rsidR="00BF141E" w:rsidRDefault="00BF14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DEC88D" w14:textId="77777777" w:rsidR="00BF141E" w:rsidRDefault="00BF141E">
      <w:r>
        <w:separator/>
      </w:r>
    </w:p>
  </w:footnote>
  <w:footnote w:type="continuationSeparator" w:id="0">
    <w:p w14:paraId="439DA78F" w14:textId="77777777" w:rsidR="00BF141E" w:rsidRDefault="00BF1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5D6646"/>
    <w:multiLevelType w:val="multilevel"/>
    <w:tmpl w:val="186C5AFE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3540EDD"/>
    <w:multiLevelType w:val="multilevel"/>
    <w:tmpl w:val="D51AD2E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43F4E3E"/>
    <w:multiLevelType w:val="multilevel"/>
    <w:tmpl w:val="9CF0391A"/>
    <w:lvl w:ilvl="0">
      <w:start w:val="2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97F33049"/>
    <w:multiLevelType w:val="multilevel"/>
    <w:tmpl w:val="4B569B34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A5E3DCEB"/>
    <w:multiLevelType w:val="multilevel"/>
    <w:tmpl w:val="C93212E0"/>
    <w:lvl w:ilvl="0">
      <w:start w:val="2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A861C124"/>
    <w:multiLevelType w:val="multilevel"/>
    <w:tmpl w:val="8156239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AA740934"/>
    <w:multiLevelType w:val="multilevel"/>
    <w:tmpl w:val="230290EA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BB1BF952"/>
    <w:multiLevelType w:val="multilevel"/>
    <w:tmpl w:val="2C200CC6"/>
    <w:lvl w:ilvl="0">
      <w:start w:val="2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C7ABC5C6"/>
    <w:multiLevelType w:val="multilevel"/>
    <w:tmpl w:val="0F742C1E"/>
    <w:lvl w:ilvl="0">
      <w:start w:val="3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CB1609F1"/>
    <w:multiLevelType w:val="multilevel"/>
    <w:tmpl w:val="ACC0E5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D9E1D449"/>
    <w:multiLevelType w:val="multilevel"/>
    <w:tmpl w:val="42366E9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E1DED455"/>
    <w:multiLevelType w:val="multilevel"/>
    <w:tmpl w:val="9F78447E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E8C68E3A"/>
    <w:multiLevelType w:val="multilevel"/>
    <w:tmpl w:val="3FE6D5F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E9CD9C04"/>
    <w:multiLevelType w:val="multilevel"/>
    <w:tmpl w:val="0A909B30"/>
    <w:lvl w:ilvl="0">
      <w:start w:val="3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0683301"/>
    <w:multiLevelType w:val="multilevel"/>
    <w:tmpl w:val="D3E215FE"/>
    <w:lvl w:ilvl="0">
      <w:start w:val="4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4C3E8D4"/>
    <w:multiLevelType w:val="multilevel"/>
    <w:tmpl w:val="A82AD0B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FB9D3A13"/>
    <w:multiLevelType w:val="multilevel"/>
    <w:tmpl w:val="E27A264E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FDF31868"/>
    <w:multiLevelType w:val="multilevel"/>
    <w:tmpl w:val="2B8019A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FE0B5F95"/>
    <w:multiLevelType w:val="multilevel"/>
    <w:tmpl w:val="6FF6A3E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FE8E2261"/>
    <w:multiLevelType w:val="multilevel"/>
    <w:tmpl w:val="9822E6D2"/>
    <w:lvl w:ilvl="0">
      <w:start w:val="2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1AFE7045"/>
    <w:multiLevelType w:val="multilevel"/>
    <w:tmpl w:val="ED1005D6"/>
    <w:lvl w:ilvl="0">
      <w:start w:val="3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240F1D26"/>
    <w:multiLevelType w:val="multilevel"/>
    <w:tmpl w:val="3176C14C"/>
    <w:lvl w:ilvl="0">
      <w:start w:val="3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260A776B"/>
    <w:multiLevelType w:val="multilevel"/>
    <w:tmpl w:val="8D38FEBE"/>
    <w:lvl w:ilvl="0">
      <w:start w:val="3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261F152B"/>
    <w:multiLevelType w:val="multilevel"/>
    <w:tmpl w:val="B2EEC65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2C5DCC82"/>
    <w:multiLevelType w:val="multilevel"/>
    <w:tmpl w:val="40E27040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36BE6810"/>
    <w:multiLevelType w:val="multilevel"/>
    <w:tmpl w:val="CF9880AA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3F46947C"/>
    <w:multiLevelType w:val="multilevel"/>
    <w:tmpl w:val="5EA2D378"/>
    <w:lvl w:ilvl="0">
      <w:start w:val="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4ED85A1B"/>
    <w:multiLevelType w:val="multilevel"/>
    <w:tmpl w:val="DA628A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55338F3D"/>
    <w:multiLevelType w:val="multilevel"/>
    <w:tmpl w:val="84D2D44A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571DE986"/>
    <w:multiLevelType w:val="multilevel"/>
    <w:tmpl w:val="EADC837A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5BDC0F3B"/>
    <w:multiLevelType w:val="multilevel"/>
    <w:tmpl w:val="6DF85396"/>
    <w:lvl w:ilvl="0">
      <w:start w:val="3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5D217998"/>
    <w:multiLevelType w:val="multilevel"/>
    <w:tmpl w:val="5AAAAE24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60B71084"/>
    <w:multiLevelType w:val="multilevel"/>
    <w:tmpl w:val="200CC564"/>
    <w:lvl w:ilvl="0">
      <w:start w:val="3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6329AF4E"/>
    <w:multiLevelType w:val="multilevel"/>
    <w:tmpl w:val="ABBE0FCA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>
    <w:nsid w:val="672B7EDA"/>
    <w:multiLevelType w:val="multilevel"/>
    <w:tmpl w:val="E6C81378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6ADFC6D5"/>
    <w:multiLevelType w:val="multilevel"/>
    <w:tmpl w:val="C09CC9A8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>
    <w:nsid w:val="6EF7FE09"/>
    <w:multiLevelType w:val="multilevel"/>
    <w:tmpl w:val="A1801A5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>
    <w:nsid w:val="739AE993"/>
    <w:multiLevelType w:val="multilevel"/>
    <w:tmpl w:val="03042DFE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>
    <w:nsid w:val="77C76A16"/>
    <w:multiLevelType w:val="multilevel"/>
    <w:tmpl w:val="382A3378"/>
    <w:lvl w:ilvl="0">
      <w:start w:val="3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>
    <w:nsid w:val="7E34404A"/>
    <w:multiLevelType w:val="multilevel"/>
    <w:tmpl w:val="CFBE637A"/>
    <w:lvl w:ilvl="0">
      <w:start w:val="3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1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3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1">
    <w:abstractNumId w:val="1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2">
    <w:abstractNumId w:val="3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3">
    <w:abstractNumId w:val="1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4">
    <w:abstractNumId w:val="2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5">
    <w:abstractNumId w:val="28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16">
    <w:abstractNumId w:val="1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17">
    <w:abstractNumId w:val="3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18">
    <w:abstractNumId w:val="3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9">
    <w:abstractNumId w:val="31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20">
    <w:abstractNumId w:val="3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</w:num>
  <w:num w:numId="21">
    <w:abstractNumId w:val="33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</w:num>
  <w:num w:numId="22">
    <w:abstractNumId w:val="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23">
    <w:abstractNumId w:val="26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</w:num>
  <w:num w:numId="24">
    <w:abstractNumId w:val="6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</w:num>
  <w:num w:numId="25">
    <w:abstractNumId w:val="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26">
    <w:abstractNumId w:val="19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  <w:num w:numId="27">
    <w:abstractNumId w:val="4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</w:num>
  <w:num w:numId="28">
    <w:abstractNumId w:val="2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</w:num>
  <w:num w:numId="29">
    <w:abstractNumId w:val="7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</w:num>
  <w:num w:numId="30">
    <w:abstractNumId w:val="22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</w:num>
  <w:num w:numId="31">
    <w:abstractNumId w:val="30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</w:num>
  <w:num w:numId="32">
    <w:abstractNumId w:val="38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</w:num>
  <w:num w:numId="33">
    <w:abstractNumId w:val="20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</w:num>
  <w:num w:numId="34">
    <w:abstractNumId w:val="21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</w:num>
  <w:num w:numId="35">
    <w:abstractNumId w:val="8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</w:num>
  <w:num w:numId="36">
    <w:abstractNumId w:val="13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</w:num>
  <w:num w:numId="37">
    <w:abstractNumId w:val="32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</w:num>
  <w:num w:numId="38">
    <w:abstractNumId w:val="24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  <w:num w:numId="39">
    <w:abstractNumId w:val="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</w:num>
  <w:num w:numId="40">
    <w:abstractNumId w:val="14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</w:num>
  <w:num w:numId="4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7">
    <w:abstractNumId w:val="1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8">
    <w:abstractNumId w:val="3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9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0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>
    <w:abstractNumId w:val="2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B0E63"/>
    <w:rsid w:val="004E29B3"/>
    <w:rsid w:val="00517770"/>
    <w:rsid w:val="00590D07"/>
    <w:rsid w:val="00625797"/>
    <w:rsid w:val="006D19BB"/>
    <w:rsid w:val="00784D58"/>
    <w:rsid w:val="00827672"/>
    <w:rsid w:val="008D6863"/>
    <w:rsid w:val="00924190"/>
    <w:rsid w:val="00B86B75"/>
    <w:rsid w:val="00BC48D5"/>
    <w:rsid w:val="00BF141E"/>
    <w:rsid w:val="00C36279"/>
    <w:rsid w:val="00C66971"/>
    <w:rsid w:val="00D33B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10A76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4"/>
    <w:link w:val="a5"/>
    <w:qFormat/>
    <w:pPr>
      <w:spacing w:before="180" w:after="180"/>
    </w:pPr>
  </w:style>
  <w:style w:type="paragraph" w:customStyle="1" w:styleId="FirstParagraph">
    <w:name w:val="First Paragraph"/>
    <w:basedOn w:val="a4"/>
    <w:next w:val="a0"/>
    <w:qFormat/>
  </w:style>
  <w:style w:type="paragraph" w:customStyle="1" w:styleId="Compact">
    <w:name w:val="Compact"/>
    <w:basedOn w:val="a0"/>
    <w:qFormat/>
    <w:pPr>
      <w:spacing w:before="36" w:after="36"/>
      <w:ind w:leftChars="0" w:left="0"/>
    </w:pPr>
  </w:style>
  <w:style w:type="paragraph" w:styleId="a6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Chars="0" w:left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1">
    <w:name w:val="Document Map"/>
    <w:basedOn w:val="a"/>
    <w:link w:val="af2"/>
    <w:semiHidden/>
    <w:unhideWhenUsed/>
    <w:rsid w:val="004B0E63"/>
    <w:rPr>
      <w:rFonts w:ascii="宋体" w:eastAsia="宋体"/>
    </w:rPr>
  </w:style>
  <w:style w:type="character" w:customStyle="1" w:styleId="af2">
    <w:name w:val="文档结构图字符"/>
    <w:basedOn w:val="a1"/>
    <w:link w:val="af1"/>
    <w:semiHidden/>
    <w:rsid w:val="004B0E63"/>
    <w:rPr>
      <w:rFonts w:ascii="宋体" w:eastAsia="宋体"/>
    </w:rPr>
  </w:style>
  <w:style w:type="character" w:customStyle="1" w:styleId="a5">
    <w:name w:val="正文文本字符"/>
    <w:basedOn w:val="a1"/>
    <w:link w:val="a0"/>
    <w:rsid w:val="00C66971"/>
  </w:style>
  <w:style w:type="paragraph" w:styleId="a4">
    <w:name w:val="Body Text Indent"/>
    <w:basedOn w:val="a"/>
    <w:link w:val="af3"/>
    <w:rsid w:val="00924190"/>
    <w:pPr>
      <w:spacing w:after="120"/>
      <w:ind w:leftChars="200" w:left="420"/>
    </w:pPr>
  </w:style>
  <w:style w:type="character" w:customStyle="1" w:styleId="af3">
    <w:name w:val="正文文本缩进字符"/>
    <w:basedOn w:val="a1"/>
    <w:link w:val="a4"/>
    <w:rsid w:val="00924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试题</dc:title>
  <dc:creator>Microsoft Office 用户</dc:creator>
  <cp:lastModifiedBy>Microsoft Office 用户</cp:lastModifiedBy>
  <cp:revision>2</cp:revision>
  <dcterms:created xsi:type="dcterms:W3CDTF">2018-08-31T01:41:00Z</dcterms:created>
  <dcterms:modified xsi:type="dcterms:W3CDTF">2018-08-31T01:41:00Z</dcterms:modified>
</cp:coreProperties>
</file>